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2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8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69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70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71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72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73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74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75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p>
      <w:r>
        <w:br w:type="page"/>
      </w:r>
    </w:p>
    <w:bookmarkEnd w:id="111"/>
    <w:bookmarkEnd w:id="112"/>
    <w:bookmarkStart w:id="113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7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7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76"/>
        </w:numPr>
      </w:pPr>
      <w:r>
        <w:t xml:space="preserve">pacotes do Tidyverse:</w:t>
      </w:r>
      <w:r>
        <w:br/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8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8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8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8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8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8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8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8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8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3"/>
    <w:bookmarkStart w:id="114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8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modificando dados com set:</w:t>
      </w:r>
    </w:p>
    <w:p>
      <w:pPr>
        <w:numPr>
          <w:ilvl w:val="2"/>
          <w:numId w:val="108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8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8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8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4"/>
    <w:bookmarkStart w:id="115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8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8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8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8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88"/>
        </w:numPr>
      </w:pPr>
      <w:r>
        <w:t xml:space="preserve">Gráfico de dispersão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8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9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9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9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5"/>
    <w:bookmarkStart w:id="11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6"/>
    <w:bookmarkEnd w:id="117"/>
    <w:bookmarkStart w:id="121" w:name="referências"/>
    <w:p>
      <w:pPr>
        <w:pStyle w:val="Heading1"/>
      </w:pPr>
      <w:r>
        <w:t xml:space="preserve">Referências</w:t>
      </w:r>
    </w:p>
    <w:bookmarkStart w:id="120" w:name="refs"/>
    <w:bookmarkStart w:id="1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1"/>
  </w:num>
  <w:num w:numId="109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6">
    <w:abstractNumId w:val="991"/>
  </w:num>
  <w:num w:numId="10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5T04:05:06Z</dcterms:created>
  <dcterms:modified xsi:type="dcterms:W3CDTF">2023-02-25T04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5</vt:lpwstr>
  </property>
  <property fmtid="{D5CDD505-2E9C-101B-9397-08002B2CF9AE}" pid="5" name="output">
    <vt:lpwstr/>
  </property>
</Properties>
</file>